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88DC42" w14:textId="25DB017C" w:rsidR="00971A80" w:rsidRPr="00E03F28" w:rsidRDefault="00CC6BBD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LIST OF 3</w:t>
      </w:r>
      <w:r w:rsidRPr="00CC6BBD">
        <w:rPr>
          <w:sz w:val="20"/>
          <w:szCs w:val="20"/>
          <w:vertAlign w:val="superscript"/>
          <w:lang w:val="en-US"/>
        </w:rPr>
        <w:t>rd</w:t>
      </w:r>
      <w:r>
        <w:rPr>
          <w:sz w:val="20"/>
          <w:szCs w:val="20"/>
          <w:lang w:val="en-US"/>
        </w:rPr>
        <w:t xml:space="preserve"> SEMESTER CORE-JAVA STUD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71A80" w:rsidRPr="00E03F28" w14:paraId="084F14F0" w14:textId="77777777" w:rsidTr="00971A80">
        <w:tc>
          <w:tcPr>
            <w:tcW w:w="3005" w:type="dxa"/>
          </w:tcPr>
          <w:p w14:paraId="34983D41" w14:textId="743883B2" w:rsidR="00971A80" w:rsidRPr="00E03F28" w:rsidRDefault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                   Group no</w:t>
            </w:r>
          </w:p>
        </w:tc>
        <w:tc>
          <w:tcPr>
            <w:tcW w:w="3005" w:type="dxa"/>
          </w:tcPr>
          <w:p w14:paraId="4F72C147" w14:textId="22BBF9CD" w:rsidR="00971A80" w:rsidRPr="00E03F28" w:rsidRDefault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                 Name </w:t>
            </w:r>
          </w:p>
        </w:tc>
        <w:tc>
          <w:tcPr>
            <w:tcW w:w="3006" w:type="dxa"/>
          </w:tcPr>
          <w:p w14:paraId="006D9DE5" w14:textId="7577C73B" w:rsidR="00971A80" w:rsidRPr="00E03F28" w:rsidRDefault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      Project name </w:t>
            </w:r>
          </w:p>
        </w:tc>
      </w:tr>
      <w:tr w:rsidR="00971A80" w:rsidRPr="00E03F28" w14:paraId="6C66ED60" w14:textId="77777777" w:rsidTr="00971A80">
        <w:tc>
          <w:tcPr>
            <w:tcW w:w="3005" w:type="dxa"/>
          </w:tcPr>
          <w:p w14:paraId="5CE2FE40" w14:textId="075529FF" w:rsidR="00971A80" w:rsidRPr="00E03F28" w:rsidRDefault="00971A80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3005" w:type="dxa"/>
          </w:tcPr>
          <w:p w14:paraId="54A27BF4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Adyasha Swain</w:t>
            </w:r>
          </w:p>
          <w:p w14:paraId="787A13DB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Ananya Gumansingh</w:t>
            </w:r>
          </w:p>
          <w:p w14:paraId="7E58BF0D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Diptimayee Biswal</w:t>
            </w:r>
          </w:p>
          <w:p w14:paraId="2DA657BA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Akanksha Panigrahi</w:t>
            </w:r>
          </w:p>
          <w:p w14:paraId="0B40B209" w14:textId="618033BD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ubhalaxmi Nanda</w:t>
            </w:r>
          </w:p>
        </w:tc>
        <w:tc>
          <w:tcPr>
            <w:tcW w:w="3006" w:type="dxa"/>
          </w:tcPr>
          <w:p w14:paraId="4B5F28C0" w14:textId="77777777" w:rsidR="00971A80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Calculator</w:t>
            </w:r>
          </w:p>
          <w:p w14:paraId="4BFAB7B8" w14:textId="61B12C1E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y</w:t>
            </w:r>
          </w:p>
        </w:tc>
      </w:tr>
      <w:tr w:rsidR="00971A80" w:rsidRPr="00E03F28" w14:paraId="113BA18C" w14:textId="77777777" w:rsidTr="00971A80">
        <w:tc>
          <w:tcPr>
            <w:tcW w:w="3005" w:type="dxa"/>
          </w:tcPr>
          <w:p w14:paraId="43AD6C6B" w14:textId="6938DCF9" w:rsidR="00971A80" w:rsidRPr="00E03F28" w:rsidRDefault="00971A80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3005" w:type="dxa"/>
          </w:tcPr>
          <w:p w14:paraId="1ED2BD86" w14:textId="088F88A4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Priyanka Priyadarsinee Das </w:t>
            </w:r>
          </w:p>
          <w:p w14:paraId="15BD8504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Trupti Mayee Ghadei </w:t>
            </w:r>
          </w:p>
          <w:p w14:paraId="22A49AEF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Pragyan Paramita Rout</w:t>
            </w:r>
          </w:p>
          <w:p w14:paraId="1FD88A4F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Madhusmita Maharana </w:t>
            </w:r>
          </w:p>
          <w:p w14:paraId="6F25181D" w14:textId="513EB71D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Haraprasad khatua</w:t>
            </w:r>
          </w:p>
        </w:tc>
        <w:tc>
          <w:tcPr>
            <w:tcW w:w="3006" w:type="dxa"/>
          </w:tcPr>
          <w:p w14:paraId="3B235211" w14:textId="77777777" w:rsidR="00971A80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Contact List</w:t>
            </w:r>
          </w:p>
          <w:p w14:paraId="7D1B092B" w14:textId="40BF5C3F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  <w:r w:rsidR="000F015B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-Jul</w:t>
            </w:r>
          </w:p>
        </w:tc>
      </w:tr>
      <w:tr w:rsidR="00971A80" w:rsidRPr="00E03F28" w14:paraId="6D60D95D" w14:textId="77777777" w:rsidTr="00971A80">
        <w:tc>
          <w:tcPr>
            <w:tcW w:w="3005" w:type="dxa"/>
          </w:tcPr>
          <w:p w14:paraId="37B13321" w14:textId="45822548" w:rsidR="00971A80" w:rsidRPr="00E03F28" w:rsidRDefault="00971A80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3005" w:type="dxa"/>
          </w:tcPr>
          <w:p w14:paraId="34A4E661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Subhankar Dash </w:t>
            </w:r>
          </w:p>
          <w:p w14:paraId="3526F4AD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Deepak Kumar Behera </w:t>
            </w:r>
          </w:p>
          <w:p w14:paraId="328557BB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Subhranshu Nayak </w:t>
            </w:r>
          </w:p>
          <w:p w14:paraId="40837454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Nayak Rosanjit</w:t>
            </w:r>
          </w:p>
          <w:p w14:paraId="0E129ABA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Jyotiprakasha kundu </w:t>
            </w:r>
          </w:p>
          <w:p w14:paraId="24034677" w14:textId="7AC68DBC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Biswojit nanda</w:t>
            </w:r>
          </w:p>
        </w:tc>
        <w:tc>
          <w:tcPr>
            <w:tcW w:w="3006" w:type="dxa"/>
          </w:tcPr>
          <w:p w14:paraId="0140E76D" w14:textId="77777777" w:rsidR="00971A80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Tik-Tak-Toe Game</w:t>
            </w:r>
          </w:p>
          <w:p w14:paraId="2CB31607" w14:textId="195E5AEC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</w:t>
            </w:r>
          </w:p>
        </w:tc>
      </w:tr>
      <w:tr w:rsidR="00971A80" w:rsidRPr="00E03F28" w14:paraId="757CEF5A" w14:textId="77777777" w:rsidTr="00971A80">
        <w:tc>
          <w:tcPr>
            <w:tcW w:w="3005" w:type="dxa"/>
          </w:tcPr>
          <w:p w14:paraId="377FC849" w14:textId="2CDD196B" w:rsidR="00971A80" w:rsidRPr="00E03F28" w:rsidRDefault="00971A80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3005" w:type="dxa"/>
          </w:tcPr>
          <w:p w14:paraId="0874D18F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onalita Behera</w:t>
            </w:r>
          </w:p>
          <w:p w14:paraId="0497FF85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waraj Singh</w:t>
            </w:r>
          </w:p>
          <w:p w14:paraId="56323701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Jyotiranjan Behera</w:t>
            </w:r>
          </w:p>
          <w:p w14:paraId="5F750936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Bidyadhar Behera</w:t>
            </w:r>
          </w:p>
          <w:p w14:paraId="3C3369F8" w14:textId="3632A7B0" w:rsidR="00971A80" w:rsidRPr="00E03F28" w:rsidRDefault="0040181A" w:rsidP="00971A8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mruti Ranjan Barik</w:t>
            </w:r>
          </w:p>
        </w:tc>
        <w:tc>
          <w:tcPr>
            <w:tcW w:w="3006" w:type="dxa"/>
          </w:tcPr>
          <w:p w14:paraId="41157744" w14:textId="77777777" w:rsidR="00971A80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Image Gallery</w:t>
            </w:r>
          </w:p>
          <w:p w14:paraId="1B751395" w14:textId="691C72F1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</w:t>
            </w:r>
          </w:p>
        </w:tc>
      </w:tr>
      <w:tr w:rsidR="00971A80" w:rsidRPr="00E03F28" w14:paraId="3A7BE1EE" w14:textId="77777777" w:rsidTr="00971A80">
        <w:tc>
          <w:tcPr>
            <w:tcW w:w="3005" w:type="dxa"/>
          </w:tcPr>
          <w:p w14:paraId="54F740B0" w14:textId="3924E4AE" w:rsidR="00971A80" w:rsidRPr="00E03F28" w:rsidRDefault="00971A80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3005" w:type="dxa"/>
          </w:tcPr>
          <w:p w14:paraId="420CB067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Ashis Behera </w:t>
            </w:r>
          </w:p>
          <w:p w14:paraId="7BD83CC6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Aman Prasad Das</w:t>
            </w:r>
          </w:p>
          <w:p w14:paraId="31A08492" w14:textId="618C1352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Sourav </w:t>
            </w:r>
            <w:r w:rsidR="00017F78">
              <w:rPr>
                <w:sz w:val="20"/>
                <w:szCs w:val="20"/>
                <w:lang w:val="en-US"/>
              </w:rPr>
              <w:t xml:space="preserve">Kumar </w:t>
            </w:r>
            <w:r w:rsidRPr="00E03F28">
              <w:rPr>
                <w:sz w:val="20"/>
                <w:szCs w:val="20"/>
                <w:lang w:val="en-US"/>
              </w:rPr>
              <w:t xml:space="preserve">Rout </w:t>
            </w:r>
          </w:p>
          <w:p w14:paraId="760AACA1" w14:textId="7E1E44D1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Sakti </w:t>
            </w:r>
            <w:r w:rsidR="00017F78">
              <w:rPr>
                <w:sz w:val="20"/>
                <w:szCs w:val="20"/>
                <w:lang w:val="en-US"/>
              </w:rPr>
              <w:t>Sw</w:t>
            </w:r>
            <w:r w:rsidRPr="00E03F28">
              <w:rPr>
                <w:sz w:val="20"/>
                <w:szCs w:val="20"/>
                <w:lang w:val="en-US"/>
              </w:rPr>
              <w:t>or</w:t>
            </w:r>
            <w:r w:rsidR="00017F78">
              <w:rPr>
                <w:sz w:val="20"/>
                <w:szCs w:val="20"/>
                <w:lang w:val="en-US"/>
              </w:rPr>
              <w:t>u</w:t>
            </w:r>
            <w:r w:rsidRPr="00E03F28">
              <w:rPr>
                <w:sz w:val="20"/>
                <w:szCs w:val="20"/>
                <w:lang w:val="en-US"/>
              </w:rPr>
              <w:t xml:space="preserve">p </w:t>
            </w:r>
            <w:r w:rsidR="00017F78">
              <w:rPr>
                <w:sz w:val="20"/>
                <w:szCs w:val="20"/>
                <w:lang w:val="en-US"/>
              </w:rPr>
              <w:t>S</w:t>
            </w:r>
            <w:r w:rsidRPr="00E03F28">
              <w:rPr>
                <w:sz w:val="20"/>
                <w:szCs w:val="20"/>
                <w:lang w:val="en-US"/>
              </w:rPr>
              <w:t xml:space="preserve">wain </w:t>
            </w:r>
          </w:p>
          <w:p w14:paraId="2C79767B" w14:textId="128D834B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Gourgopal Nayak</w:t>
            </w:r>
          </w:p>
        </w:tc>
        <w:tc>
          <w:tcPr>
            <w:tcW w:w="3006" w:type="dxa"/>
          </w:tcPr>
          <w:p w14:paraId="5AC654AF" w14:textId="77777777" w:rsidR="00971A80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Notepad with Spellcheck</w:t>
            </w:r>
          </w:p>
          <w:p w14:paraId="4AC31EA8" w14:textId="61BA1CC1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</w:t>
            </w:r>
          </w:p>
        </w:tc>
      </w:tr>
      <w:tr w:rsidR="00971A80" w:rsidRPr="00E03F28" w14:paraId="67739608" w14:textId="77777777" w:rsidTr="00971A80">
        <w:tc>
          <w:tcPr>
            <w:tcW w:w="3005" w:type="dxa"/>
          </w:tcPr>
          <w:p w14:paraId="3D974B91" w14:textId="5765B3A3" w:rsidR="00971A80" w:rsidRPr="00E03F28" w:rsidRDefault="00971A80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3005" w:type="dxa"/>
          </w:tcPr>
          <w:p w14:paraId="3BB7F8BC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Nandinee Das </w:t>
            </w:r>
          </w:p>
          <w:p w14:paraId="1BCE1260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Archita Patra</w:t>
            </w:r>
          </w:p>
          <w:p w14:paraId="4BA3AAB1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aniya pradhan</w:t>
            </w:r>
          </w:p>
          <w:p w14:paraId="60D81C85" w14:textId="77777777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mrutismita dehury</w:t>
            </w:r>
          </w:p>
          <w:p w14:paraId="703AC6ED" w14:textId="5DCAFA73" w:rsidR="00971A80" w:rsidRPr="00E03F28" w:rsidRDefault="00971A80" w:rsidP="00971A80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Pratyush pradhan</w:t>
            </w:r>
          </w:p>
        </w:tc>
        <w:tc>
          <w:tcPr>
            <w:tcW w:w="3006" w:type="dxa"/>
          </w:tcPr>
          <w:p w14:paraId="3616C4E5" w14:textId="77777777" w:rsidR="00971A80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Calendar</w:t>
            </w:r>
          </w:p>
          <w:p w14:paraId="19EE565B" w14:textId="5A7B4B17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</w:t>
            </w:r>
          </w:p>
        </w:tc>
      </w:tr>
      <w:tr w:rsidR="00971A80" w:rsidRPr="00E03F28" w14:paraId="48A484ED" w14:textId="77777777" w:rsidTr="00971A80">
        <w:tc>
          <w:tcPr>
            <w:tcW w:w="3005" w:type="dxa"/>
          </w:tcPr>
          <w:p w14:paraId="584F9ADB" w14:textId="73A9588A" w:rsidR="00971A80" w:rsidRPr="00E03F28" w:rsidRDefault="00971A80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3005" w:type="dxa"/>
          </w:tcPr>
          <w:p w14:paraId="43AA678F" w14:textId="4C6523F4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andeep Kumar Sahoo</w:t>
            </w:r>
          </w:p>
          <w:p w14:paraId="7B539F3B" w14:textId="5F211C62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 Padmanava Sahoo</w:t>
            </w:r>
          </w:p>
          <w:p w14:paraId="521082CF" w14:textId="144AC62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 Soumya Ranjan Sahoo</w:t>
            </w:r>
          </w:p>
          <w:p w14:paraId="5E771A16" w14:textId="13A084E3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 Rajendra Behera</w:t>
            </w:r>
          </w:p>
          <w:p w14:paraId="00F49742" w14:textId="1016AD38" w:rsidR="00971A80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 Rajdeep Sahoo</w:t>
            </w:r>
          </w:p>
        </w:tc>
        <w:tc>
          <w:tcPr>
            <w:tcW w:w="3006" w:type="dxa"/>
          </w:tcPr>
          <w:p w14:paraId="5D5397D5" w14:textId="77777777" w:rsidR="00971A80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Digital Clock with Alaram</w:t>
            </w:r>
          </w:p>
          <w:p w14:paraId="425B6E55" w14:textId="410E1247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</w:t>
            </w:r>
          </w:p>
        </w:tc>
      </w:tr>
      <w:tr w:rsidR="00E81E6A" w:rsidRPr="00E03F28" w14:paraId="3B71B59D" w14:textId="77777777" w:rsidTr="00E81E6A">
        <w:tc>
          <w:tcPr>
            <w:tcW w:w="3005" w:type="dxa"/>
          </w:tcPr>
          <w:p w14:paraId="3212F7A2" w14:textId="42B6AEA7" w:rsidR="00E81E6A" w:rsidRPr="00E03F28" w:rsidRDefault="00E81E6A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3005" w:type="dxa"/>
          </w:tcPr>
          <w:p w14:paraId="09469878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Ansuman Behera </w:t>
            </w:r>
          </w:p>
          <w:p w14:paraId="7453EFFC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Deepak Kumar Behera </w:t>
            </w:r>
          </w:p>
          <w:p w14:paraId="532A7FD2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antosh sen</w:t>
            </w:r>
          </w:p>
          <w:p w14:paraId="20767D13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k Mustakim</w:t>
            </w:r>
          </w:p>
          <w:p w14:paraId="1CB2BF12" w14:textId="7CA8F6F3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unil Kumar Dalei</w:t>
            </w:r>
          </w:p>
        </w:tc>
        <w:tc>
          <w:tcPr>
            <w:tcW w:w="3006" w:type="dxa"/>
          </w:tcPr>
          <w:p w14:paraId="52F3B625" w14:textId="77777777" w:rsidR="00E81E6A" w:rsidRDefault="00152F1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Transaction Processing System</w:t>
            </w:r>
          </w:p>
          <w:p w14:paraId="1058D861" w14:textId="67E04682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4-Jul</w:t>
            </w:r>
          </w:p>
        </w:tc>
      </w:tr>
      <w:tr w:rsidR="00E81E6A" w:rsidRPr="00E03F28" w14:paraId="1F8621C1" w14:textId="77777777" w:rsidTr="00E81E6A">
        <w:tc>
          <w:tcPr>
            <w:tcW w:w="3005" w:type="dxa"/>
          </w:tcPr>
          <w:p w14:paraId="66DEFDFC" w14:textId="6C128C3D" w:rsidR="00E81E6A" w:rsidRPr="00E03F28" w:rsidRDefault="00152F13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3005" w:type="dxa"/>
          </w:tcPr>
          <w:p w14:paraId="7F255A85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Debashis Behera </w:t>
            </w:r>
          </w:p>
          <w:p w14:paraId="570E99ED" w14:textId="2E83F4AF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Chandra</w:t>
            </w:r>
            <w:r w:rsidR="00D81FA2" w:rsidRPr="00E03F28">
              <w:rPr>
                <w:sz w:val="20"/>
                <w:szCs w:val="20"/>
                <w:lang w:val="en-US"/>
              </w:rPr>
              <w:t>b</w:t>
            </w:r>
            <w:r w:rsidRPr="00E03F28">
              <w:rPr>
                <w:sz w:val="20"/>
                <w:szCs w:val="20"/>
                <w:lang w:val="en-US"/>
              </w:rPr>
              <w:t xml:space="preserve">hanu Nagraj </w:t>
            </w:r>
          </w:p>
          <w:p w14:paraId="6633EB71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Gagan Bihari Barik</w:t>
            </w:r>
          </w:p>
          <w:p w14:paraId="70DC3FCA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ambit Kumar Giri</w:t>
            </w:r>
          </w:p>
          <w:p w14:paraId="13C29141" w14:textId="4C881E3F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Tejwasi Pradhan</w:t>
            </w:r>
          </w:p>
        </w:tc>
        <w:tc>
          <w:tcPr>
            <w:tcW w:w="3006" w:type="dxa"/>
          </w:tcPr>
          <w:p w14:paraId="2175DABA" w14:textId="77777777" w:rsidR="00E81E6A" w:rsidRDefault="00D81FA2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Colour Chooser</w:t>
            </w:r>
          </w:p>
          <w:p w14:paraId="2A4B22E3" w14:textId="5D184928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2-Jul</w:t>
            </w:r>
          </w:p>
        </w:tc>
      </w:tr>
      <w:tr w:rsidR="00E81E6A" w:rsidRPr="00E03F28" w14:paraId="7B435479" w14:textId="77777777" w:rsidTr="00E81E6A">
        <w:tc>
          <w:tcPr>
            <w:tcW w:w="3005" w:type="dxa"/>
          </w:tcPr>
          <w:p w14:paraId="422A0271" w14:textId="47A04F64" w:rsidR="00E81E6A" w:rsidRPr="00E03F28" w:rsidRDefault="00E81E6A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1</w:t>
            </w:r>
            <w:r w:rsidR="00152F13" w:rsidRPr="00E03F28">
              <w:rPr>
                <w:sz w:val="20"/>
                <w:szCs w:val="20"/>
                <w:lang w:val="en-US"/>
              </w:rPr>
              <w:t>0</w:t>
            </w:r>
          </w:p>
        </w:tc>
        <w:tc>
          <w:tcPr>
            <w:tcW w:w="3005" w:type="dxa"/>
          </w:tcPr>
          <w:p w14:paraId="736E718E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Biswajit Aich</w:t>
            </w:r>
          </w:p>
          <w:p w14:paraId="6F0754C9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Sanjeev Kumar bala </w:t>
            </w:r>
          </w:p>
          <w:p w14:paraId="074C9B22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Pratham kumar dash</w:t>
            </w:r>
          </w:p>
          <w:p w14:paraId="20E8216C" w14:textId="7777777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 xml:space="preserve">Shiv prakash dutta </w:t>
            </w:r>
          </w:p>
          <w:p w14:paraId="60AC7626" w14:textId="73A1CB47" w:rsidR="00E81E6A" w:rsidRPr="00E03F28" w:rsidRDefault="00E81E6A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Rahul Behera</w:t>
            </w:r>
          </w:p>
        </w:tc>
        <w:tc>
          <w:tcPr>
            <w:tcW w:w="3006" w:type="dxa"/>
          </w:tcPr>
          <w:p w14:paraId="3C63DB61" w14:textId="77777777" w:rsidR="00E81E6A" w:rsidRDefault="00D81FA2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nake Game</w:t>
            </w:r>
          </w:p>
          <w:p w14:paraId="533D8C7C" w14:textId="3EC961AB" w:rsidR="00E907AF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</w:t>
            </w:r>
          </w:p>
        </w:tc>
      </w:tr>
      <w:tr w:rsidR="00E51F43" w:rsidRPr="00E03F28" w14:paraId="5D95569B" w14:textId="77777777" w:rsidTr="00E81E6A">
        <w:tc>
          <w:tcPr>
            <w:tcW w:w="3005" w:type="dxa"/>
          </w:tcPr>
          <w:p w14:paraId="201C9B80" w14:textId="39F50A2C" w:rsidR="00E51F43" w:rsidRPr="00E03F28" w:rsidRDefault="00E51F43" w:rsidP="00CC6BBD">
            <w:pPr>
              <w:jc w:val="center"/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11</w:t>
            </w:r>
          </w:p>
        </w:tc>
        <w:tc>
          <w:tcPr>
            <w:tcW w:w="3005" w:type="dxa"/>
          </w:tcPr>
          <w:p w14:paraId="3C43A88C" w14:textId="77777777" w:rsidR="00E51F43" w:rsidRPr="00E03F28" w:rsidRDefault="00E51F43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Umesh Baral</w:t>
            </w:r>
          </w:p>
          <w:p w14:paraId="32249962" w14:textId="77777777" w:rsidR="00E51F43" w:rsidRPr="00E03F28" w:rsidRDefault="00E51F43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umit Kumar Rout</w:t>
            </w:r>
          </w:p>
          <w:p w14:paraId="3C8E74AC" w14:textId="77777777" w:rsidR="00E51F43" w:rsidRPr="00E03F28" w:rsidRDefault="00E51F43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Krutibas Nayak</w:t>
            </w:r>
          </w:p>
          <w:p w14:paraId="04863F11" w14:textId="49278D2E" w:rsidR="00E03F28" w:rsidRPr="00E03F28" w:rsidRDefault="00E51F43" w:rsidP="00E81E6A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Subham Kumar Panda</w:t>
            </w:r>
          </w:p>
        </w:tc>
        <w:tc>
          <w:tcPr>
            <w:tcW w:w="3006" w:type="dxa"/>
          </w:tcPr>
          <w:p w14:paraId="1D48DFBE" w14:textId="77777777" w:rsidR="00E907AF" w:rsidRDefault="00E51F43">
            <w:pPr>
              <w:rPr>
                <w:sz w:val="20"/>
                <w:szCs w:val="20"/>
                <w:lang w:val="en-US"/>
              </w:rPr>
            </w:pPr>
            <w:r w:rsidRPr="00E03F28">
              <w:rPr>
                <w:sz w:val="20"/>
                <w:szCs w:val="20"/>
                <w:lang w:val="en-US"/>
              </w:rPr>
              <w:t>Video Gallery</w:t>
            </w:r>
          </w:p>
          <w:p w14:paraId="2D2E202E" w14:textId="4FFC4DFE" w:rsidR="00E51F43" w:rsidRPr="00E03F28" w:rsidRDefault="00E907AF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-Jul</w:t>
            </w:r>
          </w:p>
        </w:tc>
      </w:tr>
    </w:tbl>
    <w:p w14:paraId="7423174F" w14:textId="1160D99B" w:rsidR="00407463" w:rsidRPr="00E03F28" w:rsidRDefault="00407463">
      <w:pPr>
        <w:rPr>
          <w:sz w:val="20"/>
          <w:szCs w:val="20"/>
          <w:lang w:val="en-US"/>
        </w:rPr>
      </w:pPr>
    </w:p>
    <w:sectPr w:rsidR="00407463" w:rsidRPr="00E03F28" w:rsidSect="00D81FA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wNTcyMrY0MDYwNDZX0lEKTi0uzszPAykwrAUALWVRiiwAAAA="/>
  </w:docVars>
  <w:rsids>
    <w:rsidRoot w:val="00971A80"/>
    <w:rsid w:val="00017F78"/>
    <w:rsid w:val="000F015B"/>
    <w:rsid w:val="00115764"/>
    <w:rsid w:val="00152F13"/>
    <w:rsid w:val="001B02D3"/>
    <w:rsid w:val="0040181A"/>
    <w:rsid w:val="00407463"/>
    <w:rsid w:val="0058332F"/>
    <w:rsid w:val="00971A80"/>
    <w:rsid w:val="00A40CA7"/>
    <w:rsid w:val="00CC6BBD"/>
    <w:rsid w:val="00D81FA2"/>
    <w:rsid w:val="00E03F28"/>
    <w:rsid w:val="00E51F43"/>
    <w:rsid w:val="00E81E6A"/>
    <w:rsid w:val="00E90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52D23"/>
  <w15:chartTrackingRefBased/>
  <w15:docId w15:val="{9660B425-FA9A-4B66-8B33-FFA8ACE21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1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bhanu Nagraj</dc:creator>
  <cp:keywords/>
  <dc:description/>
  <cp:lastModifiedBy>Milan Das</cp:lastModifiedBy>
  <cp:revision>9</cp:revision>
  <dcterms:created xsi:type="dcterms:W3CDTF">2024-07-18T12:21:00Z</dcterms:created>
  <dcterms:modified xsi:type="dcterms:W3CDTF">2024-07-19T10:08:00Z</dcterms:modified>
</cp:coreProperties>
</file>